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her noo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h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o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927 n nordica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herali01@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806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iz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